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kie Beho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k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ho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26 Bel Air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ack158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471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s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